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7.png" ContentType="image/png"/>
  <Override PartName="/word/media/rId32.png" ContentType="image/png"/>
  <Override PartName="/word/media/rId43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7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а:</w:t></w:r><w:r><w:t xml:space="preserve"> </w:t></w:r><w:r><w:t xml:space="preserve">Губина</w:t></w:r><w:r><w:t xml:space="preserve"> </w:t></w:r><w:r><w:t xml:space="preserve">Ольга</w:t></w:r><w:r><w:t xml:space="preserve"> </w:t></w:r><w:r><w:t xml:space="preserve">Вячеславовн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моделировать распространение рекламы по средством языков программирования Julia и OpenModelica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/w:pPr><w:r><w:t xml:space="preserve">Постройте график распространения рекламы для трех случаев</w:t></w:r></w:p><w:p><w:pPr><w:numPr><w:ilvl w:val="0" /><w:numId w:val="1001" /></w:numPr></w:pPr><w:r><w:t xml:space="preserve">Для случая 2 определите в какой момент времени скорость распространения рекламы будет иметь максимальное значение</w:t></w:r></w:p><w:bookmarkEnd w:id="21" /><w:bookmarkStart w:id="28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Модель рекламной кампании описывается следующими величинами.</w:t></w:r><w:r><w:t xml:space="preserve"> </w:t></w:r><w:r><w:t xml:space="preserve">Считаем, что</w:t></w:r><w:r><w:t xml:space="preserve"> </w:t></w:r><m:oMath><m:f><m:fPr><m:type m:val="bar" /></m:fPr><m:num><m:r><m:t>d</m:t></m:r><m:r><m:t>n</m:t></m:r></m:num><m:den><m:r><m:t>d</m:t></m:r><m:r><m:t>t</m:t></m:r></m:den></m:f></m:oMath><w:r><w:t xml:space="preserve"> </w:t></w:r><w:r><w:t xml:space="preserve">- скорость изменения со временем числа потребителей,</w:t></w:r><w:r><w:t xml:space="preserve"> </w:t></w:r><w:r><w:t xml:space="preserve">узнавших о товаре и готовых его купить,</w:t></w:r><w:r><w:t xml:space="preserve"> </w:t></w:r><m:oMath><m:r><m:t>t</m:t></m:r></m:oMath><w:r><w:t xml:space="preserve"> </w:t></w:r><w:r><w:t xml:space="preserve">- время, прошедшее с начала рекламной</w:t></w:r><w:r><w:t xml:space="preserve"> </w:t></w:r><w:r><w:t xml:space="preserve">кампании,</w:t></w:r><w:r><w:t xml:space="preserve"> </w:t></w:r><m:oMath><m:r><m:t>n</m:t></m:r><m:d><m:dPr><m:begChr m:val="(" /><m:endChr m:val=")" /><m:sepChr m:val="" /><m:grow /></m:dPr><m:e><m:r><m:t>t</m:t></m:r></m:e></m:d></m:oMath><w:r><w:t xml:space="preserve"> </w:t></w:r><w:r><w:t xml:space="preserve">- число уже информированных клиентов. Эта величина</w:t></w:r><w:r><w:t xml:space="preserve"> </w:t></w:r><w:r><w:t xml:space="preserve">пропорциональна числу покупателей, еще не знающих о нем, это описывается</w:t></w:r><w:r><w:t xml:space="preserve"> </w:t></w:r><w:r><w:t xml:space="preserve">следующим образом:</w:t></w:r><w:r><w:t xml:space="preserve"> </w:t></w:r><m:oMath><m:sSub><m:e><m:r><m:t>α</m:t></m:r></m:e><m:sub><m:r><m:t>1</m:t></m:r></m:sub></m:sSub><m:d><m:dPr><m:begChr m:val="(" /><m:endChr m:val=")" /><m:sepChr m:val="" /><m:grow /></m:dPr><m:e><m:r><m:t>t</m:t></m:r></m:e></m:d><m:d><m:dPr><m:begChr m:val="(" /><m:endChr m:val=")" /><m:sepChr m:val="" /><m:grow /></m:dPr><m:e><m:r><m:t>N</m:t></m:r><m:r><m:rPr><m:sty m:val="p" /></m:rPr><m:t>−</m:t></m:r><m:r><m:t>n</m:t></m:r><m:d><m:dPr><m:begChr m:val="(" /><m:endChr m:val=")" /><m:sepChr m:val="" /><m:grow /></m:dPr><m:e><m:r><m:t>t</m:t></m:r></m:e></m:d></m:e></m:d></m:oMath><w:r><w:t xml:space="preserve">, где</w:t></w:r><w:r><w:t xml:space="preserve"> </w:t></w:r><m:oMath><m:r><m:t>N</m:t></m:r></m:oMath><w:r><w:t xml:space="preserve"> </w:t></w:r><w:r><w:t xml:space="preserve">- общее число потенциальных платежеспособных покупателей,</w:t></w:r><w:r><w:t xml:space="preserve"> </w:t></w:r><m:oMath><m:sSub><m:e><m:r><m:t>α</m:t></m:r></m:e><m:sub><m:r><m:t>1</m:t></m:r></m:sub></m:sSub><m:d><m:dPr><m:begChr m:val="(" /><m:endChr m:val=")" /><m:sepChr m:val="" /><m:grow /></m:dPr><m:e><m:r><m:t>t</m:t></m:r></m:e></m:d><m:r><m:rPr><m:sty m:val="p" /></m:rPr><m:t>&gt;</m:t></m:r><m:r><m:t>0</m:t></m:r></m:oMath><w:r><w:t xml:space="preserve"> </w:t></w:r><w:r><w:t xml:space="preserve">- характеризует интенсивность</w:t></w:r><w:r><w:t xml:space="preserve"> </w:t></w:r><w:r><w:t xml:space="preserve">рекламной кампании (зависит от затрат на рекламу в данный момент времени).</w:t></w:r><w:r><w:t xml:space="preserve"> </w:t></w:r><w:r><w:t xml:space="preserve">Помимо этого, узнавшие о товаре потребители также распространяют полученную</w:t></w:r><w:r><w:t xml:space="preserve"> </w:t></w:r><w:r><w:t xml:space="preserve">информацию среди потенциальных покупателей, не знающих о нем (в этом случае</w:t></w:r><w:r><w:t xml:space="preserve"> </w:t></w:r><w:r><w:t xml:space="preserve">работает т.н. сарафанное радио). Этот вклад в рекламу описывается величиной</w:t></w:r><w:r><w:t xml:space="preserve"> </w:t></w:r><m:oMath><m:sSub><m:e><m:r><m:t>α</m:t></m:r></m:e><m:sub><m:r><m:t>2</m:t></m:r></m:sub></m:sSub><m:d><m:dPr><m:begChr m:val="(" /><m:endChr m:val=")" /><m:sepChr m:val="" /><m:grow /></m:dPr><m:e><m:r><m:t>t</m:t></m:r></m:e></m:d><m:r><m:t>n</m:t></m:r><m:d><m:dPr><m:begChr m:val="(" /><m:endChr m:val=")" /><m:sepChr m:val="" /><m:grow /></m:dPr><m:e><m:r><m:t>t</m:t></m:r></m:e></m:d><m:d><m:dPr><m:begChr m:val="(" /><m:endChr m:val=")" /><m:sepChr m:val="" /><m:grow /></m:dPr><m:e><m:r><m:t>N</m:t></m:r><m:r><m:rPr><m:sty m:val="p" /></m:rPr><m:t>−</m:t></m:r><m:r><m:t>n</m:t></m:r><m:d><m:dPr><m:begChr m:val="(" /><m:endChr m:val=")" /><m:sepChr m:val="" /><m:grow /></m:dPr><m:e><m:r><m:t>t</m:t></m:r></m:e></m:d></m:e></m:d></m:oMath><w:r><w:t xml:space="preserve">, эта величина увеличивается с увеличением потребителей</w:t></w:r><w:r><w:t xml:space="preserve"> </w:t></w:r><w:r><w:t xml:space="preserve">узнавших о товаре. Математическая модель распространения рекламы описывается</w:t></w:r><w:r><w:t xml:space="preserve"> </w:t></w:r><w:r><w:t xml:space="preserve">уравнением (формула [</w:t></w:r><w:hyperlink w:anchor="eq:01"><w:r><w:rPr><w:rStyle w:val="Hyperlink" /></w:rPr><w:t xml:space="preserve">1</w:t></w:r></w:hyperlink><w:r><w:t xml:space="preserve">])</w:t></w:r><w:r><w:t xml:space="preserve">[1]</w:t></w:r><w:r><w:t xml:space="preserve">:</w:t></w:r></w:p><w:p><w:pPr><w:pStyle w:val="BodyText" /></w:pPr><w:bookmarkStart w:id="0" w:name="eq:01"/><w:r><w:t></w:p><w:p><w:pPr><w:pStyle w:val="BodyText" /></w:pPr><m:oMathPara><m:oMathParaPr><m:jc m:val="center" /></m:oMathParaPr><m:oMath><m:f><m:fPr><m:type m:val="bar" /></m:fPr><m:num><m:r><m:t>d</m:t></m:r><m:r><m:t>n</m:t></m:r></m:num><m:den><m:r><m:t>d</m:t></m:r><m:r><m:t>t</m:t></m:r></m:den></m:f><m:r><m:rPr><m:sty m:val="p" /></m:rPr><m:t>=</m:t></m:r><m:d><m:dPr><m:begChr m:val="(" /><m:endChr m:val=")" /><m:sepChr m:val="" /><m:grow /></m:dPr><m:e><m:sSub><m:e><m:r><m:t>α</m:t></m:r></m:e><m:sub><m:r><m:t>1</m:t></m:r></m:sub></m:sSub><m:d><m:dPr><m:begChr m:val="(" /><m:endChr m:val=")" /><m:sepChr m:val="" /><m:grow /></m:dPr><m:e><m:r><m:t>t</m:t></m:r></m:e></m:d><m:r><m:rPr><m:sty m:val="p" /></m:rPr><m:t>+</m:t></m:r><m:sSub><m:e><m:r><m:t>α</m:t></m:r></m:e><m:sub><m:r><m:t>2</m:t></m:r></m:sub></m:sSub><m:d><m:dPr><m:begChr m:val="(" /><m:endChr m:val=")" /><m:sepChr m:val="" /><m:grow /></m:dPr><m:e><m:r><m:t>t</m:t></m:r></m:e></m:d><m:r><m:t>n</m:t></m:r><m:d><m:dPr><m:begChr m:val="(" /><m:endChr m:val=")" /><m:sepChr m:val="" /><m:grow /></m:dPr><m:e><m:r><m:t>t</m:t></m:r></m:e></m:d></m:e></m:d><m:d><m:dPr><m:begChr m:val="(" /><m:endChr m:val=")" /><m:sepChr m:val="" /><m:grow /></m:dPr><m:e><m:r><m:t>N</m:t></m:r><m:r><m:rPr><m:sty m:val="p" /></m:rPr><m:t>−</m:t></m:r><m:r><m:t>n</m:t></m:r><m:d><m:dPr><m:begChr m:val="(" /><m:endChr m:val=")" /><m:sepChr m:val="" /><m:grow /></m:dPr><m:e><m:r><m:t>t</m:t></m:r></m:e></m:d></m:e></m:d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При</w:t></w:r><w:r><w:t xml:space="preserve"> </w:t></w:r><m:oMath><m:sSub><m:e><m:r><m:t>α</m:t></m:r></m:e><m:sub><m:r><m:t>1</m:t></m:r></m:sub></m:sSub><m:d><m:dPr><m:begChr m:val="(" /><m:endChr m:val=")" /><m:sepChr m:val="" /><m:grow /></m:dPr><m:e><m:r><m:t>t</m:t></m:r></m:e></m:d><m:r><m:rPr><m:sty m:val="p" /></m:rPr><m:t>&gt;</m:t></m:r><m:r><m:rPr><m:sty m:val="p" /></m:rPr><m:t>&gt;</m:t></m:r><m:sSub><m:e><m:r><m:t>α</m:t></m:r></m:e><m:sub><m:r><m:t>2</m:t></m:r></m:sub></m:sSub><m:d><m:dPr><m:begChr m:val="(" /><m:endChr m:val=")" /><m:sepChr m:val="" /><m:grow /></m:dPr><m:e><m:r><m:t>t</m:t></m:r></m:e></m:d></m:oMath><w:r><w:t xml:space="preserve"> </w:t></w:r><w:r><w:t xml:space="preserve">получается модель типа модели Мальтуса (также именуется как мальтузианская модель - экспоненциальный рост с постоянным темпом</w:t></w:r><w:r><w:t xml:space="preserve"> </w:t></w:r><w:r><w:t xml:space="preserve">[2]</w:t></w:r><w:r><w:t xml:space="preserve">), решение которой</w:t></w:r><w:r><w:t xml:space="preserve"> </w:t></w:r><w:r><w:t xml:space="preserve">имеет вид (рис. [??])</w:t></w:r></w:p><w:p><w:pPr><w:pStyle w:val="CaptionedFigure" /></w:pPr><w:r><w:drawing><wp:inline><wp:extent cx="3733800" cy="2960187" /><wp:effectExtent b="0" l="0" r="0" t="0" /><wp:docPr descr="График решения уравнения модели Мальтуса" title="fig:" id="23" name="Picture" /><a:graphic><a:graphicData uri="http://schemas.openxmlformats.org/drawingml/2006/picture"><pic:pic><pic:nvPicPr><pic:cNvPr descr="./image/1.png" id="24" name="Picture" /><pic:cNvPicPr><a:picLocks noChangeArrowheads="1" noChangeAspect="1" /></pic:cNvPicPr></pic:nvPicPr><pic:blipFill><a:blip r:embed="rId22" /><a:stretch><a:fillRect /></a:stretch></pic:blipFill><pic:spPr bwMode="auto"><a:xfrm><a:off x="0" y="0" /><a:ext cx="3733800" cy="296018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решения уравнения модели Мальтуса</w:t></w:r></w:p><w:p><w:pPr><w:pStyle w:val="BodyText" /></w:pPr><w:r><w:t xml:space="preserve">В обратном случае, при</w:t></w:r><w:r><w:t xml:space="preserve"> </w:t></w:r><m:oMath><m:sSub><m:e><m:r><m:t>α</m:t></m:r></m:e><m:sub><m:r><m:t>1</m:t></m:r></m:sub></m:sSub><m:d><m:dPr><m:begChr m:val="(" /><m:endChr m:val=")" /><m:sepChr m:val="" /><m:grow /></m:dPr><m:e><m:r><m:t>t</m:t></m:r></m:e></m:d><m:r><m:rPr><m:sty m:val="p" /></m:rPr><m:t>&lt;</m:t></m:r><m:r><m:rPr><m:sty m:val="p" /></m:rPr><m:t>&lt;</m:t></m:r><m:sSub><m:e><m:r><m:t>α</m:t></m:r></m:e><m:sub><m:r><m:t>2</m:t></m:r></m:sub></m:sSub><m:d><m:dPr><m:begChr m:val="(" /><m:endChr m:val=")" /><m:sepChr m:val="" /><m:grow /></m:dPr><m:e><m:r><m:t>t</m:t></m:r></m:e></m:d></m:oMath><w:r><w:t xml:space="preserve"> </w:t></w:r><w:r><w:t xml:space="preserve">получаем уравнение логистической</w:t></w:r><w:r><w:t xml:space="preserve"> </w:t></w:r><w:r><w:t xml:space="preserve">кривой (кривая, показывающая поведение с течением времени переменной</w:t></w:r><w:r><w:t xml:space="preserve"> </w:t></w:r><m:oMath><m:r><m:t>х</m:t></m:r></m:oMath><w:r><w:t xml:space="preserve">, где</w:t></w:r><w:r><w:t xml:space="preserve"> </w:t></w:r><m:oMath><m:r><m:t>a</m:t></m:r><m:r><m:rPr><m:sty m:val="p" /></m:rPr><m:t>&lt;</m:t></m:r><m:r><m:t>x</m:t></m:r><m:r><m:rPr><m:sty m:val="p" /></m:rPr><m:t>&lt;</m:t></m:r><m:r><m:t>b</m:t></m:r></m:oMath><w:r><w:t xml:space="preserve">, и увеличение</w:t></w:r><w:r><w:t xml:space="preserve"> </w:t></w:r><m:oMath><m:r><m:t>x</m:t></m:r></m:oMath><w:r><w:t xml:space="preserve"> </w:t></w:r><w:r><w:t xml:space="preserve">задается формулой</w:t></w:r><w:r><w:t xml:space="preserve"> </w:t></w:r><m:oMath><m:f><m:fPr><m:type m:val="bar" /></m:fPr><m:num><m:r><m:t>d</m:t></m:r><m:r><m:t>x</m:t></m:r></m:num><m:den><m:r><m:t>d</m:t></m:r><m:r><m:t>t</m:t></m:r></m:den></m:f><m:r><m:rPr><m:sty m:val="p" /></m:rPr><m:t>=</m:t></m:r><m:r><m:t>α</m:t></m:r><m:d><m:dPr><m:begChr m:val="(" /><m:endChr m:val=")" /><m:sepChr m:val="" /><m:grow /></m:dPr><m:e><m:r><m:t>x</m:t></m:r><m:r><m:rPr><m:sty m:val="p" /></m:rPr><m:t>−</m:t></m:r><m:r><m:t>a</m:t></m:r></m:e></m:d><m:d><m:dPr><m:begChr m:val="(" /><m:endChr m:val=")" /><m:sepChr m:val="" /><m:grow /></m:dPr><m:e><m:r><m:t>b</m:t></m:r><m:r><m:rPr><m:sty m:val="p" /></m:rPr><m:t>–</m:t></m:r><m:r><m:t>x</m:t></m:r></m:e></m:d></m:oMath><w:r><w:t xml:space="preserve"> </w:t></w:r><w:r><w:t xml:space="preserve">[3]</w:t></w:r><w:r><w:t xml:space="preserve">) (рис. [??]):</w:t></w:r></w:p><w:p><w:pPr><w:pStyle w:val="CaptionedFigure" /></w:pPr><w:r><w:drawing><wp:inline><wp:extent cx="3733800" cy="1408617" /><wp:effectExtent b="0" l="0" r="0" t="0" /><wp:docPr descr="График логистической кривой" title="fig:" id="26" name="Picture" /><a:graphic><a:graphicData uri="http://schemas.openxmlformats.org/drawingml/2006/picture"><pic:pic><pic:nvPicPr><pic:cNvPr descr="./image/2.png" id="27" name="Picture" /><pic:cNvPicPr><a:picLocks noChangeArrowheads="1" noChangeAspect="1" /></pic:cNvPicPr></pic:nvPicPr><pic:blipFill><a:blip r:embed="rId25" /><a:stretch><a:fillRect /></a:stretch></pic:blipFill><pic:spPr bwMode="auto"><a:xfrm><a:off x="0" y="0" /><a:ext cx="3733800" cy="140861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логистической кривой</w:t></w:r></w:p><w:bookmarkEnd w:id="28" /><w:bookmarkStart w:id="54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2" /></w:numPr></w:pPr><w:r><w:t xml:space="preserve">К выполнению нам предлагается выполнить соответстующий номеру студенчесткого билета вариант: 1032201737 % 70 + 1 = 8</w:t></w:r></w:p><w:p><w:pPr><w:numPr><w:ilvl w:val="0" /><w:numId w:val="1002" /></w:numPr></w:pPr><w:r><w:t xml:space="preserve">Задача предложенного варианта состоит в следующем:</w:t></w:r></w:p><w:p><w:pPr><w:pStyle w:val="FirstParagraph" /></w:pPr><w:r><w:t xml:space="preserve">Постройте график распространения рекламы, математическая модель которой описывается</w:t></w:r><w:r><w:t xml:space="preserve"> </w:t></w:r><w:r><w:t xml:space="preserve">следующим уравнением:</w:t></w:r></w:p><w:p><w:pPr><w:pStyle w:val="BodyText" /></w:pPr><m:oMathPara><m:oMathParaPr><m:jc m:val="center" /></m:oMathParaPr><m:oMath><m:f><m:fPr><m:type m:val="bar" /></m:fPr><m:num><m:r><m:t>d</m:t></m:r><m:r><m:t>n</m:t></m:r></m:num><m:den><m:r><m:t>d</m:t></m:r><m:r><m:t>t</m:t></m:r></m:den></m:f><m:r><m:rPr><m:sty m:val="p" /></m:rPr><m:t>=</m:t></m:r><m:d><m:dPr><m:begChr m:val="(" /><m:endChr m:val=")" /><m:sepChr m:val="" /><m:grow /></m:dPr><m:e><m:r><m:t>0.64</m:t></m:r><m:r><m:rPr><m:sty m:val="p" /></m:rPr><m:t>+</m:t></m:r><m:r><m:t>0.00014</m:t></m:r><m:r><m:t>n</m:t></m:r><m:d><m:dPr><m:begChr m:val="(" /><m:endChr m:val=")" /><m:sepChr m:val="" /><m:grow /></m:dPr><m:e><m:r><m:t>t</m:t></m:r></m:e></m:d></m:e></m:d><m:d><m:dPr><m:begChr m:val="(" /><m:endChr m:val=")" /><m:sepChr m:val="" /><m:grow /></m:dPr><m:e><m:r><m:t>N</m:t></m:r><m:r><m:rPr><m:sty m:val="p" /></m:rPr><m:t>−</m:t></m:r><m:r><m:t>n</m:t></m:r><m:d><m:dPr><m:begChr m:val="(" /><m:endChr m:val=")" /><m:sepChr m:val="" /><m:grow /></m:dPr><m:e><m:r><m:t>t</m:t></m:r></m:e></m:d></m:e></m:d></m:oMath></m:oMathPara></w:p><w:p><w:pPr><w:pStyle w:val="FirstParagraph" /></w:pPr><m:oMathPara><m:oMathParaPr><m:jc m:val="center" /></m:oMathParaPr><m:oMath><m:f><m:fPr><m:type m:val="bar" /></m:fPr><m:num><m:r><m:t>d</m:t></m:r><m:r><m:t>n</m:t></m:r></m:num><m:den><m:r><m:t>d</m:t></m:r><m:r><m:t>t</m:t></m:r></m:den></m:f><m:r><m:rPr><m:sty m:val="p" /></m:rPr><m:t>=</m:t></m:r><m:d><m:dPr><m:begChr m:val="(" /><m:endChr m:val=")" /><m:sepChr m:val="" /><m:grow /></m:dPr><m:e><m:r><m:t>0.000014</m:t></m:r><m:r><m:rPr><m:sty m:val="p" /></m:rPr><m:t>+</m:t></m:r><m:r><m:t>0.63</m:t></m:r><m:r><m:t>n</m:t></m:r><m:d><m:dPr><m:begChr m:val="(" /><m:endChr m:val=")" /><m:sepChr m:val="" /><m:grow /></m:dPr><m:e><m:r><m:t>t</m:t></m:r></m:e></m:d></m:e></m:d><m:d><m:dPr><m:begChr m:val="(" /><m:endChr m:val=")" /><m:sepChr m:val="" /><m:grow /></m:dPr><m:e><m:r><m:t>N</m:t></m:r><m:r><m:rPr><m:sty m:val="p" /></m:rPr><m:t>−</m:t></m:r><m:r><m:t>n</m:t></m:r><m:d><m:dPr><m:begChr m:val="(" /><m:endChr m:val=")" /><m:sepChr m:val="" /><m:grow /></m:dPr><m:e><m:r><m:t>t</m:t></m:r></m:e></m:d></m:e></m:d></m:oMath></m:oMathPara></w:p><w:p><w:pPr><w:pStyle w:val="FirstParagraph" /></w:pPr><m:oMathPara><m:oMathParaPr><m:jc m:val="center" /></m:oMathParaPr><m:oMath><m:f><m:fPr><m:type m:val="bar" /></m:fPr><m:num><m:r><m:t>d</m:t></m:r><m:r><m:t>n</m:t></m:r></m:num><m:den><m:r><m:t>d</m:t></m:r><m:r><m:t>t</m:t></m:r></m:den></m:f><m:r><m:rPr><m:sty m:val="p" /></m:rPr><m:t>=</m:t></m:r><m:d><m:dPr><m:begChr m:val="(" /><m:endChr m:val=")" /><m:sepChr m:val="" /><m:grow /></m:dPr><m:e><m:r><m:t>0.7</m:t></m:r><m:r><m:t>t</m:t></m:r><m:r><m:rPr><m:sty m:val="p" /></m:rPr><m:t>+</m:t></m:r><m:r><m:t>0.4</m:t></m:r><m:r><m:rPr><m:sty m:val="p" /></m:rPr><m:t>cos</m:t></m:r><m:r><m:t>t</m:t></m:r><m:r><m:t>n</m:t></m:r><m:d><m:dPr><m:begChr m:val="(" /><m:endChr m:val=")" /><m:sepChr m:val="" /><m:grow /></m:dPr><m:e><m:r><m:t>t</m:t></m:r></m:e></m:d></m:e></m:d><m:d><m:dPr><m:begChr m:val="(" /><m:endChr m:val=")" /><m:sepChr m:val="" /><m:grow /></m:dPr><m:e><m:r><m:t>N</m:t></m:r><m:r><m:rPr><m:sty m:val="p" /></m:rPr><m:t>−</m:t></m:r><m:r><m:t>n</m:t></m:r><m:d><m:dPr><m:begChr m:val="(" /><m:endChr m:val=")" /><m:sepChr m:val="" /><m:grow /></m:dPr><m:e><m:r><m:t>t</m:t></m:r></m:e></m:d></m:e></m:d></m:oMath></m:oMathPara></w:p><w:p><w:pPr><w:pStyle w:val="FirstParagraph" /></w:pPr><w:r><w:t xml:space="preserve">При этом объем аудитории</w:t></w:r><w:r><w:t xml:space="preserve"> </w:t></w:r><m:oMath><m:r><m:t>N</m:t></m:r><m:r><m:rPr><m:sty m:val="p" /></m:rPr><m:t>=</m:t></m:r><m:r><m:t>810</m:t></m:r></m:oMath><w:r><w:t xml:space="preserve">, в начальный момент о товаре знает</w:t></w:r><w:r><w:t xml:space="preserve"> </w:t></w:r><m:oMath><m:r><m:t>11</m:t></m:r></m:oMath><w:r><w:t xml:space="preserve"> </w:t></w:r><w:r><w:t xml:space="preserve">человек. Для</w:t></w:r><w:r><w:t xml:space="preserve"> </w:t></w:r><w:r><w:t xml:space="preserve">случая 2 определите в какой момент времени скорость распространения рекламы будет</w:t></w:r><w:r><w:t xml:space="preserve"> </w:t></w:r><w:r><w:t xml:space="preserve">иметь максимальное значение.</w:t></w:r></w:p><w:bookmarkStart w:id="35" w:name="первый-случай" /><w:p><w:pPr><w:pStyle w:val="Heading2" /></w:pPr><w:r><w:rPr><w:rStyle w:val="SectionNumber" /></w:rPr><w:t xml:space="preserve">4.1</w:t></w:r><w:r><w:tab /></w:r><w:r><w:t xml:space="preserve">Первый случай</w:t></w:r></w:p><w:p><w:pPr><w:numPr><w:ilvl w:val="0" /><w:numId w:val="1003" /></w:numPr><w:pStyle w:val="Compact" /></w:pPr><w:r><w:t xml:space="preserve">Для первого случая распространение рекламы описывается следующим уравнением:</w:t></w:r></w:p><w:p><w:pPr><w:pStyle w:val="FirstParagraph" /></w:pPr><w:bookmarkStart w:id="0" w:name="eq:02"/><w:r><w:t></w:p><w:p><w:pPr><w:pStyle w:val="BodyText" /></w:pPr><m:oMathPara><m:oMathParaPr><m:jc m:val="center" /></m:oMathParaPr><m:oMath><m:f><m:fPr><m:type m:val="bar" /></m:fPr><m:num><m:r><m:t>d</m:t></m:r><m:r><m:t>n</m:t></m:r></m:num><m:den><m:r><m:t>d</m:t></m:r><m:r><m:t>t</m:t></m:r></m:den></m:f><m:r><m:rPr><m:sty m:val="p" /></m:rPr><m:t>=</m:t></m:r><m:d><m:dPr><m:begChr m:val="(" /><m:endChr m:val=")" /><m:sepChr m:val="" /><m:grow /></m:dPr><m:e><m:r><m:t>0.64</m:t></m:r><m:r><m:rPr><m:sty m:val="p" /></m:rPr><m:t>+</m:t></m:r><m:r><m:t>0.00014</m:t></m:r><m:r><m:t>n</m:t></m:r><m:d><m:dPr><m:begChr m:val="(" /><m:endChr m:val=")" /><m:sepChr m:val="" /><m:grow /></m:dPr><m:e><m:r><m:t>t</m:t></m:r></m:e></m:d></m:e></m:d><m:d><m:dPr><m:begChr m:val="(" /><m:endChr m:val=")" /><m:sepChr m:val="" /><m:grow /></m:dPr><m:e><m:r><m:t>N</m:t></m:r><m:r><m:rPr><m:sty m:val="p" /></m:rPr><m:t>−</m:t></m:r><m:r><m:t>n</m:t></m:r><m:d><m:dPr><m:begChr m:val="(" /><m:endChr m:val=")" /><m:sepChr m:val="" /><m:grow /></m:dPr><m:e><m:r><m:t>t</m:t></m:r></m:e></m:d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Отсюда видно, что:</w:t></w:r></w:p><w:p><w:pPr><w:pStyle w:val="BodyText" /></w:pPr><m:oMathPara><m:oMathParaPr><m:jc m:val="center" /></m:oMathParaPr><m:oMath><m:sSub><m:e><m:r><m:t>α</m:t></m:r></m:e><m:sub><m:r><m:t>1</m:t></m:r></m:sub></m:sSub><m:d><m:dPr><m:begChr m:val="(" /><m:endChr m:val=")" /><m:sepChr m:val="" /><m:grow /></m:dPr><m:e><m:r><m:t>t</m:t></m:r></m:e></m:d><m:r><m:rPr><m:sty m:val="p" /></m:rPr><m:t>=</m:t></m:r><m:r><m:t>0.64</m:t></m:r></m:oMath></m:oMathPara></w:p><w:p><w:pPr><w:pStyle w:val="FirstParagraph" /></w:pPr><m:oMathPara><m:oMathParaPr><m:jc m:val="center" /></m:oMathParaPr><m:oMath><m:sSub><m:e><m:r><m:t>α</m:t></m:r></m:e><m:sub><m:r><m:t>2</m:t></m:r></m:sub></m:sSub><m:d><m:dPr><m:begChr m:val="(" /><m:endChr m:val=")" /><m:sepChr m:val="" /><m:grow /></m:dPr><m:e><m:r><m:t>t</m:t></m:r></m:e></m:d><m:r><m:rPr><m:sty m:val="p" /></m:rPr><m:t>=</m:t></m:r><m:r><m:t>0.00014</m:t></m:r></m:oMath></m:oMathPara></w:p><w:p><w:pPr><w:pStyle w:val="FirstParagraph" /></w:pPr><w:r><w:t xml:space="preserve">Это значит, что</w:t></w:r></w:p><w:p><w:pPr><w:pStyle w:val="BodyText" /></w:pPr><m:oMathPara><m:oMathParaPr><m:jc m:val="center" /></m:oMathParaPr><m:oMath><m:sSub><m:e><m:r><m:t>α</m:t></m:r></m:e><m:sub><m:r><m:t>1</m:t></m:r></m:sub></m:sSub><m:d><m:dPr><m:begChr m:val="(" /><m:endChr m:val=")" /><m:sepChr m:val="" /><m:grow /></m:dPr><m:e><m:r><m:t>t</m:t></m:r></m:e></m:d><m:r><m:rPr><m:sty m:val="p" /></m:rPr><m:t>&gt;</m:t></m:r><m:r><m:rPr><m:sty m:val="p" /></m:rPr><m:t>&gt;</m:t></m:r><m:sSub><m:e><m:r><m:t>α</m:t></m:r></m:e><m:sub><m:r><m:t>2</m:t></m:r></m:sub></m:sSub><m:d><m:dPr><m:begChr m:val="(" /><m:endChr m:val=")" /><m:sepChr m:val="" /><m:grow /></m:dPr><m:e><m:r><m:t>t</m:t></m:r></m:e></m:d></m:oMath></m:oMathPara></w:p><w:p><w:pPr><w:pStyle w:val="FirstParagraph" /></w:pPr><w:r><w:t xml:space="preserve">, значит, должна получиться модель типа Мальтуса.</w:t></w:r></w:p><w:p><w:pPr><w:pStyle w:val="BodyText" /></w:pPr><w:r><w:t xml:space="preserve">На языке Julia напишем код моделирующий распространение рекламы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я:&quot;</w:t></w:r><w:r><w:br /></w:r><w:r><w:rPr><w:rStyle w:val="VerbatimChar" /></w:rPr><w:t xml:space="preserve">N = 810</w:t></w:r><w:r><w:br /></w:r><w:r><w:br /></w:r><w:r><w:rPr><w:rStyle w:val="VerbatimChar" /></w:rPr><w:t xml:space="preserve">n_0 = 11</w:t></w:r><w:r><w:br /></w:r><w:r><w:br /></w:r><w:r><w:rPr><w:rStyle w:val="VerbatimChar" /></w:rPr><w:t xml:space="preserve">u_0 = [n_0]</w:t></w:r><w:r><w:br /></w:r><w:r><w:rPr><w:rStyle w:val="VerbatimChar" /></w:rPr><w:t xml:space="preserve">T = (0.0, 50.0) # отслеживаемый промежуток времени</w:t></w:r><w:r><w:br /></w:r><w:r><w:br /></w:r><w:r><w:rPr><w:rStyle w:val="VerbatimChar" /></w:rPr><w:t xml:space="preserve">function a_1(t)</w:t></w:r><w:r><w:br /></w:r><w:r><w:rPr><w:rStyle w:val="VerbatimChar" /></w:rPr><w:t xml:space="preserve">    return 0.64</w:t></w:r><w:r><w:br /></w:r><w:r><w:rPr><w:rStyle w:val="VerbatimChar" /></w:rPr><w:t xml:space="preserve">end</w:t></w:r><w:r><w:br /></w:r><w:r><w:br /></w:r><w:r><w:rPr><w:rStyle w:val="VerbatimChar" /></w:rPr><w:t xml:space="preserve">function a_2(t)</w:t></w:r><w:r><w:br /></w:r><w:r><w:rPr><w:rStyle w:val="VerbatimChar" /></w:rPr><w:t xml:space="preserve">    return 0.00014</w:t></w:r><w:r><w:br /></w:r><w:r><w:rPr><w:rStyle w:val="VerbatimChar" /></w:rPr><w:t xml:space="preserve">end</w:t></w:r><w:r><w:br /></w:r><w:r><w:br /></w:r><w:r><w:rPr><w:rStyle w:val="VerbatimChar" /></w:rPr><w:t xml:space="preserve">function F!(du, u, p, t)</w:t></w:r><w:r><w:br /></w:r><w:r><w:rPr><w:rStyle w:val="VerbatimChar" /></w:rPr><w:t xml:space="preserve">    du[1] = (a_1(t) + a_2(t) * u[1]) * (N - u[1])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 = 0.0001) # обозначили шаг</w:t></w:r><w:r><w:br /></w:r><w:r><w:br /></w:r><w:r><w:rPr><w:rStyle w:val="VerbatimChar" /></w:rPr><w:t xml:space="preserve">const NN = Float64[]</w:t></w:r><w:r><w:br /></w:r><w:r><w:br /></w:r><w:r><w:rPr><w:rStyle w:val="VerbatimChar" /></w:rPr><w:t xml:space="preserve">for u in sol.u</w:t></w:r><w:r><w:br /></w:r><w:r><w:rPr><w:rStyle w:val="VerbatimChar" /></w:rPr><w:t xml:space="preserve">    n = u[1]</w:t></w:r><w:r><w:br /></w:r><w:r><w:rPr><w:rStyle w:val="VerbatimChar" /></w:rPr><w:t xml:space="preserve">    push!(NN, n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Модель распространения рекламы - случай 1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sol.t,</w:t></w:r><w:r><w:br /></w:r><w:r><w:rPr><w:rStyle w:val="VerbatimChar" /></w:rPr><w:t xml:space="preserve">    NN,</w:t></w:r><w:r><w:br /></w:r><w:r><w:rPr><w:rStyle w:val="VerbatimChar" /></w:rPr><w:t xml:space="preserve">    color = :blue,</w:t></w:r><w:r><w:br /></w:r><w:r><w:rPr><w:rStyle w:val="VerbatimChar" /></w:rPr><w:t xml:space="preserve">    xlabel=&quot;t&quot;,</w:t></w:r><w:r><w:br /></w:r><w:r><w:rPr><w:rStyle w:val="VerbatimChar" /></w:rPr><w:t xml:space="preserve">    ylabel=&quot;N(t)&quot;,</w:t></w:r><w:r><w:br /></w:r><w:r><w:rPr><w:rStyle w:val="VerbatimChar" /></w:rPr><w:t xml:space="preserve">    label = &quot;Число осведомленных&quot;</w:t></w:r><w:r><w:br /></w:r><w:r><w:rPr><w:rStyle w:val="VerbatimChar" /></w:rPr><w:t xml:space="preserve">)</w:t></w:r><w:r><w:br /></w:r><w:r><w:br /></w:r><w:r><w:rPr><w:rStyle w:val="VerbatimChar" /></w:rPr><w:t xml:space="preserve">savefig(plt, &quot;julia_1.png&quot;)</w:t></w:r></w:p><w:p><w:pPr><w:pStyle w:val="FirstParagraph" /></w:pPr><w:r><w:t xml:space="preserve">В качестве результата у нас график распространения рекламы (рис. [??]):</w:t></w:r></w:p><w:p><w:pPr><w:pStyle w:val="CaptionedFigure" /></w:pPr><w:r><w:drawing><wp:inline><wp:extent cx="3733800" cy="2800350" /><wp:effectExtent b="0" l="0" r="0" t="0" /><wp:docPr descr="Распространение рекламы случай 1 - Julia" title="fig:" id="30" name="Picture" /><a:graphic><a:graphicData uri="http://schemas.openxmlformats.org/drawingml/2006/picture"><pic:pic><pic:nvPicPr><pic:cNvPr descr="./image/julia_1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аспространение рекламы случай 1 - Julia</w:t></w:r></w:p><w:p><w:pPr><w:numPr><w:ilvl w:val="0" /><w:numId w:val="1004" /></w:numPr><w:pStyle w:val="Compact" /></w:pPr><w:r><w:t xml:space="preserve">Напишем код на OpenModelica:</w:t></w:r></w:p><w:p><w:pPr><w:pStyle w:val="SourceCode" /></w:pPr><w:r><w:rPr><w:rStyle w:val="VerbatimChar" /></w:rPr><w:t xml:space="preserve">model lab07_1</w:t></w:r><w:r><w:br /></w:r><w:r><w:rPr><w:rStyle w:val="VerbatimChar" /></w:rPr><w:t xml:space="preserve">  constant Integer N = 810;</w:t></w:r><w:r><w:br /></w:r><w:r><w:rPr><w:rStyle w:val="VerbatimChar" /></w:rPr><w:t xml:space="preserve">  constant Integer n_0 = 11;</w:t></w:r><w:r><w:br /></w:r><w:r><w:rPr><w:rStyle w:val="VerbatimChar" /></w:rPr><w:t xml:space="preserve">  constant Real a_1 = 0.64;</w:t></w:r><w:r><w:br /></w:r><w:r><w:rPr><w:rStyle w:val="VerbatimChar" /></w:rPr><w:t xml:space="preserve">  constant Real a_2 = 0.00014;</w:t></w:r><w:r><w:br /></w:r><w:r><w:rPr><w:rStyle w:val="VerbatimChar" /></w:rPr><w:t xml:space="preserve">  Real n(start=n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n) = (a_1+a_2*n)*(N-n);</w:t></w:r><w:r><w:br /></w:r><w:r><w:rPr><w:rStyle w:val="VerbatimChar" /></w:rPr><w:t xml:space="preserve">  annotation(experiment(StartTime = 0, StopTime = 50.0),</w:t></w:r><w:r><w:br /></w:r><w:r><w:rPr><w:rStyle w:val="VerbatimChar" /></w:rPr><w:t xml:space="preserve">    Documentation);</w:t></w:r><w:r><w:br /></w:r><w:r><w:rPr><w:rStyle w:val="VerbatimChar" /></w:rPr><w:t xml:space="preserve">end lab07_1;</w:t></w:r></w:p><w:p><w:pPr><w:pStyle w:val="FirstParagraph" /></w:pPr><w:r><w:t xml:space="preserve">В качестве результата у нас график изменения численности численности заболеваемости (рис. [??]):</w:t></w:r></w:p><w:p><w:pPr><w:pStyle w:val="CaptionedFigure" /></w:pPr><w:r><w:drawing><wp:inline><wp:extent cx="3733800" cy="1546670" /><wp:effectExtent b="0" l="0" r="0" t="0" /><wp:docPr descr="Распространение рекламы случай 1 - OpenModelica" title="fig:" id="33" name="Picture" /><a:graphic><a:graphicData uri="http://schemas.openxmlformats.org/drawingml/2006/picture"><pic:pic><pic:nvPicPr><pic:cNvPr descr="./image/om_1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3733800" cy="154667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аспространение рекламы случай 1 - OpenModelica</w:t></w:r></w:p><w:bookmarkEnd w:id="35" /><w:bookmarkStart w:id="46" w:name="второй-случай" /><w:p><w:pPr><w:pStyle w:val="Heading2" /></w:pPr><w:r><w:rPr><w:rStyle w:val="SectionNumber" /></w:rPr><w:t xml:space="preserve">4.2</w:t></w:r><w:r><w:tab /></w:r><w:r><w:t xml:space="preserve">Второй случай</w:t></w:r></w:p><w:p><w:pPr><w:numPr><w:ilvl w:val="0" /><w:numId w:val="1005" /></w:numPr><w:pStyle w:val="Compact" /></w:pPr><w:r><w:t xml:space="preserve">Для второго случая распространение рекламы описывается следующим уравнением:</w:t></w:r></w:p><w:p><w:pPr><w:pStyle w:val="FirstParagraph" /></w:pPr><w:bookmarkStart w:id="0" w:name="eq:03"/><w:r><w:t></w:p><w:p><w:pPr><w:pStyle w:val="BodyText" /></w:pPr><m:oMathPara><m:oMathParaPr><m:jc m:val="center" /></m:oMathParaPr><m:oMath><m:f><m:fPr><m:type m:val="bar" /></m:fPr><m:num><m:r><m:t>d</m:t></m:r><m:r><m:t>n</m:t></m:r></m:num><m:den><m:r><m:t>d</m:t></m:r><m:r><m:t>t</m:t></m:r></m:den></m:f><m:r><m:rPr><m:sty m:val="p" /></m:rPr><m:t>=</m:t></m:r><m:d><m:dPr><m:begChr m:val="(" /><m:endChr m:val=")" /><m:sepChr m:val="" /><m:grow /></m:dPr><m:e><m:r><m:t>0.000014</m:t></m:r><m:r><m:rPr><m:sty m:val="p" /></m:rPr><m:t>+</m:t></m:r><m:r><m:t>0.63</m:t></m:r><m:r><m:t>n</m:t></m:r><m:d><m:dPr><m:begChr m:val="(" /><m:endChr m:val=")" /><m:sepChr m:val="" /><m:grow /></m:dPr><m:e><m:r><m:t>t</m:t></m:r></m:e></m:d></m:e></m:d><m:d><m:dPr><m:begChr m:val="(" /><m:endChr m:val=")" /><m:sepChr m:val="" /><m:grow /></m:dPr><m:e><m:r><m:t>N</m:t></m:r><m:r><m:rPr><m:sty m:val="p" /></m:rPr><m:t>−</m:t></m:r><m:r><m:t>n</m:t></m:r><m:d><m:dPr><m:begChr m:val="(" /><m:endChr m:val=")" /><m:sepChr m:val="" /><m:grow /></m:dPr><m:e><m:r><m:t>t</m:t></m:r></m:e></m:d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Отсюда видно, что:</w:t></w:r></w:p><w:p><w:pPr><w:pStyle w:val="BodyText" /></w:pPr><m:oMathPara><m:oMathParaPr><m:jc m:val="center" /></m:oMathParaPr><m:oMath><m:sSub><m:e><m:r><m:t>α</m:t></m:r></m:e><m:sub><m:r><m:t>1</m:t></m:r></m:sub></m:sSub><m:d><m:dPr><m:begChr m:val="(" /><m:endChr m:val=")" /><m:sepChr m:val="" /><m:grow /></m:dPr><m:e><m:r><m:t>t</m:t></m:r></m:e></m:d><m:r><m:rPr><m:sty m:val="p" /></m:rPr><m:t>=</m:t></m:r><m:r><m:t>0.000014</m:t></m:r></m:oMath></m:oMathPara></w:p><w:p><w:pPr><w:pStyle w:val="FirstParagraph" /></w:pPr><m:oMathPara><m:oMathParaPr><m:jc m:val="center" /></m:oMathParaPr><m:oMath><m:sSub><m:e><m:r><m:t>α</m:t></m:r></m:e><m:sub><m:r><m:t>2</m:t></m:r></m:sub></m:sSub><m:d><m:dPr><m:begChr m:val="(" /><m:endChr m:val=")" /><m:sepChr m:val="" /><m:grow /></m:dPr><m:e><m:r><m:t>t</m:t></m:r></m:e></m:d><m:r><m:rPr><m:sty m:val="p" /></m:rPr><m:t>=</m:t></m:r><m:r><m:t>0.63</m:t></m:r></m:oMath></m:oMathPara></w:p><w:p><w:pPr><w:pStyle w:val="FirstParagraph" /></w:pPr><w:r><w:t xml:space="preserve">Это значит, что</w:t></w:r></w:p><w:p><w:pPr><w:pStyle w:val="BodyText" /></w:pPr><m:oMathPara><m:oMathParaPr><m:jc m:val="center" /></m:oMathParaPr><m:oMath><m:sSub><m:e><m:r><m:t>α</m:t></m:r></m:e><m:sub><m:r><m:t>1</m:t></m:r></m:sub></m:sSub><m:d><m:dPr><m:begChr m:val="(" /><m:endChr m:val=")" /><m:sepChr m:val="" /><m:grow /></m:dPr><m:e><m:r><m:t>t</m:t></m:r></m:e></m:d><m:r><m:rPr><m:sty m:val="p" /></m:rPr><m:t>&lt;</m:t></m:r><m:r><m:rPr><m:sty m:val="p" /></m:rPr><m:t>&lt;</m:t></m:r><m:sSub><m:e><m:r><m:t>α</m:t></m:r></m:e><m:sub><m:r><m:t>2</m:t></m:r></m:sub></m:sSub><m:d><m:dPr><m:begChr m:val="(" /><m:endChr m:val=")" /><m:sepChr m:val="" /><m:grow /></m:dPr><m:e><m:r><m:t>t</m:t></m:r></m:e></m:d></m:oMath></m:oMathPara></w:p><w:p><w:pPr><w:pStyle w:val="FirstParagraph" /></w:pPr><w:r><w:t xml:space="preserve">, а значит, график будет иметь вид логистической кривой.</w:t></w:r></w:p><w:p><w:pPr><w:pStyle w:val="BodyText" /></w:pPr><w:r><w:t xml:space="preserve">Также найдем точку, в которой скорость распространения рекламы будет максимальной.</w:t></w:r></w:p><w:p><w:pPr><w:pStyle w:val="BodyText" /></w:pPr><w:r><w:t xml:space="preserve">На языке Julia напишем код моделирующий распространение рекламы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я:&quot;</w:t></w:r><w:r><w:br /></w:r><w:r><w:rPr><w:rStyle w:val="VerbatimChar" /></w:rPr><w:t xml:space="preserve">N = 810</w:t></w:r><w:r><w:br /></w:r><w:r><w:br /></w:r><w:r><w:rPr><w:rStyle w:val="VerbatimChar" /></w:rPr><w:t xml:space="preserve">n_0 = 11</w:t></w:r><w:r><w:br /></w:r><w:r><w:br /></w:r><w:r><w:rPr><w:rStyle w:val="VerbatimChar" /></w:rPr><w:t xml:space="preserve">u_0 = [n_0]</w:t></w:r><w:r><w:br /></w:r><w:r><w:rPr><w:rStyle w:val="VerbatimChar" /></w:rPr><w:t xml:space="preserve">T = (0.0, 0.5) # отслеживаемый промежуток времени</w:t></w:r><w:r><w:br /></w:r><w:r><w:br /></w:r><w:r><w:rPr><w:rStyle w:val="VerbatimChar" /></w:rPr><w:t xml:space="preserve">max_v = [0.0, 0.0, 0.0] # для поиска максимальной скорости [скорость, кол-во пользователей, время]</w:t></w:r><w:r><w:br /></w:r><w:r><w:br /></w:r><w:r><w:rPr><w:rStyle w:val="VerbatimChar" /></w:rPr><w:t xml:space="preserve">function a_1(t)</w:t></w:r><w:r><w:br /></w:r><w:r><w:rPr><w:rStyle w:val="VerbatimChar" /></w:rPr><w:t xml:space="preserve">    return 0.000014</w:t></w:r><w:r><w:br /></w:r><w:r><w:rPr><w:rStyle w:val="VerbatimChar" /></w:rPr><w:t xml:space="preserve">end</w:t></w:r><w:r><w:br /></w:r><w:r><w:br /></w:r><w:r><w:rPr><w:rStyle w:val="VerbatimChar" /></w:rPr><w:t xml:space="preserve">function a_2(t)</w:t></w:r><w:r><w:br /></w:r><w:r><w:rPr><w:rStyle w:val="VerbatimChar" /></w:rPr><w:t xml:space="preserve">    return 0.63</w:t></w:r><w:r><w:br /></w:r><w:r><w:rPr><w:rStyle w:val="VerbatimChar" /></w:rPr><w:t xml:space="preserve">end</w:t></w:r><w:r><w:br /></w:r><w:r><w:br /></w:r><w:r><w:rPr><w:rStyle w:val="VerbatimChar" /></w:rPr><w:t xml:space="preserve">function F!(du, u, p, t)</w:t></w:r><w:r><w:br /></w:r><w:r><w:rPr><w:rStyle w:val="VerbatimChar" /></w:rPr><w:t xml:space="preserve">    du[1] = (a_1(t) + a_2(t) * u[1]) * (N - u[1])</w:t></w:r><w:r><w:br /></w:r><w:r><w:br /></w:r><w:r><w:rPr><w:rStyle w:val="VerbatimChar" /></w:rPr><w:t xml:space="preserve">    if du[1] &gt; max_v[1]</w:t></w:r><w:r><w:br /></w:r><w:r><w:rPr><w:rStyle w:val="VerbatimChar" /></w:rPr><w:t xml:space="preserve">        max_v[1] = du[1]</w:t></w:r><w:r><w:br /></w:r><w:r><w:rPr><w:rStyle w:val="VerbatimChar" /></w:rPr><w:t xml:space="preserve">        max_v[2] = u[1]</w:t></w:r><w:r><w:br /></w:r><w:r><w:rPr><w:rStyle w:val="VerbatimChar" /></w:rPr><w:t xml:space="preserve">        max_v[3] = t</w:t></w:r><w:r><w:br /></w:r><w:r><w:rPr><w:rStyle w:val="VerbatimChar" /></w:rPr><w:t xml:space="preserve">    end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 = 0.0001) # обозначили шаг</w:t></w:r><w:r><w:br /></w:r><w:r><w:br /></w:r><w:r><w:rPr><w:rStyle w:val="VerbatimChar" /></w:rPr><w:t xml:space="preserve">@show max_v[3]</w:t></w:r><w:r><w:br /></w:r><w:r><w:br /></w:r><w:r><w:rPr><w:rStyle w:val="VerbatimChar" /></w:rPr><w:t xml:space="preserve">const NN = Float64[]</w:t></w:r><w:r><w:br /></w:r><w:r><w:br /></w:r><w:r><w:rPr><w:rStyle w:val="VerbatimChar" /></w:rPr><w:t xml:space="preserve">for u in sol.u</w:t></w:r><w:r><w:br /></w:r><w:r><w:rPr><w:rStyle w:val="VerbatimChar" /></w:rPr><w:t xml:space="preserve">    n = u[1]</w:t></w:r><w:r><w:br /></w:r><w:r><w:rPr><w:rStyle w:val="VerbatimChar" /></w:rPr><w:t xml:space="preserve">    push!(NN, n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Модель распространения рекламы - случай 2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sol.t,</w:t></w:r><w:r><w:br /></w:r><w:r><w:rPr><w:rStyle w:val="VerbatimChar" /></w:rPr><w:t xml:space="preserve">    NN,</w:t></w:r><w:r><w:br /></w:r><w:r><w:rPr><w:rStyle w:val="VerbatimChar" /></w:rPr><w:t xml:space="preserve">    color = :blue,</w:t></w:r><w:r><w:br /></w:r><w:r><w:rPr><w:rStyle w:val="VerbatimChar" /></w:rPr><w:t xml:space="preserve">    xlabel=&quot;t&quot;,</w:t></w:r><w:r><w:br /></w:r><w:r><w:rPr><w:rStyle w:val="VerbatimChar" /></w:rPr><w:t xml:space="preserve">    ylabel=&quot;N(t)&quot;,</w:t></w:r><w:r><w:br /></w:r><w:r><w:rPr><w:rStyle w:val="VerbatimChar" /></w:rPr><w:t xml:space="preserve">    label = &quot;Число осведомленных&quot;</w:t></w:r><w:r><w:br /></w:r><w:r><w:rPr><w:rStyle w:val="VerbatimChar" /></w:rPr><w:t xml:space="preserve">)</w:t></w:r><w:r><w:br /></w:r><w:r><w:br /></w:r><w:r><w:rPr><w:rStyle w:val="VerbatimChar" /></w:rPr><w:t xml:space="preserve">scatter!(</w:t></w:r><w:r><w:br /></w:r><w:r><w:rPr><w:rStyle w:val="VerbatimChar" /></w:rPr><w:t xml:space="preserve">    plt,</w:t></w:r><w:r><w:br /></w:r><w:r><w:rPr><w:rStyle w:val="VerbatimChar" /></w:rPr><w:t xml:space="preserve">    [max_v[3]],</w:t></w:r><w:r><w:br /></w:r><w:r><w:rPr><w:rStyle w:val="VerbatimChar" /></w:rPr><w:t xml:space="preserve">    [max_v[2]],</w:t></w:r><w:r><w:br /></w:r><w:r><w:rPr><w:rStyle w:val="VerbatimChar" /></w:rPr><w:t xml:space="preserve">    label=&quot;Момент максимальной скорости&quot;,</w:t></w:r><w:r><w:br /></w:r><w:r><w:rPr><w:rStyle w:val="VerbatimChar" /></w:rPr><w:t xml:space="preserve">    ms=1.5</w:t></w:r><w:r><w:br /></w:r><w:r><w:rPr><w:rStyle w:val="VerbatimChar" /></w:rPr><w:t xml:space="preserve">)</w:t></w:r><w:r><w:br /></w:r><w:r><w:br /></w:r><w:r><w:rPr><w:rStyle w:val="VerbatimChar" /></w:rPr><w:t xml:space="preserve">savefig(plt, &quot;julia_2.png&quot;)</w:t></w:r></w:p><w:p><w:pPr><w:pStyle w:val="FirstParagraph" /></w:pPr><w:r><w:t xml:space="preserve">В качестве результата у нас график распространения рекламы (рис. [??]):</w:t></w:r></w:p><w:p><w:pPr><w:pStyle w:val="CaptionedFigure" /></w:pPr><w:r><w:drawing><wp:inline><wp:extent cx="3733800" cy="2800350" /><wp:effectExtent b="0" l="0" r="0" t="0" /><wp:docPr descr="Распространение рекламы случай 2 - Julia" title="fig:" id="37" name="Picture" /><a:graphic><a:graphicData uri="http://schemas.openxmlformats.org/drawingml/2006/picture"><pic:pic><pic:nvPicPr><pic:cNvPr descr="./image/julia_2.png" id="38" name="Picture" /><pic:cNvPicPr><a:picLocks noChangeArrowheads="1" noChangeAspect="1" /></pic:cNvPicPr></pic:nvPicPr><pic:blipFill><a:blip r:embed="rId36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аспространение рекламы случай 2 - Julia</w:t></w:r></w:p><w:p><w:pPr><w:pStyle w:val="BodyText" /></w:pPr><w:r><w:t xml:space="preserve">Момент времени максимальной скорости распространения (рис. [</w:t></w:r><w:hyperlink w:anchor="fig:06"><w:r><w:rPr><w:rStyle w:val="Hyperlink" /></w:rPr><w:t xml:space="preserve">1</w:t></w:r></w:hyperlink><w:r><w:t xml:space="preserve">]):</w:t></w:r></w:p><w:bookmarkStart w:id="0" w:name="fig:06"/><w:p><w:pPr><w:pStyle w:val="BodyText" /></w:pPr><w:bookmarkStart w:id="42" w:name="fig:06" /><w:r><w:drawing><wp:inline><wp:extent cx="3733800" cy="250831" /><wp:effectExtent b="0" l="0" r="0" t="0" /><wp:docPr descr="Figure 1: " title="fig:" id="40" name="Picture" /><a:graphic><a:graphicData uri="http://schemas.openxmlformats.org/drawingml/2006/picture"><pic:pic><pic:nvPicPr><pic:cNvPr descr="./image/10.png" id="41" name="Picture" /><pic:cNvPicPr><a:picLocks noChangeArrowheads="1" noChangeAspect="1" /></pic:cNvPicPr></pic:nvPicPr><pic:blipFill><a:blip r:embed="rId39" /><a:stretch><a:fillRect /></a:stretch></pic:blipFill><pic:spPr bwMode="auto"><a:xfrm><a:off x="0" y="0" /><a:ext cx="3733800" cy="250831" /></a:xfrm><a:prstGeom prst="rect"><a:avLst /></a:prstGeom><a:noFill /><a:ln w="9525"><a:noFill /><a:headEnd /><a:tailEnd /></a:ln></pic:spPr></pic:pic></a:graphicData></a:graphic></wp:inline></w:drawing></w:r><w:bookmarkEnd w:id="42" /></w:p><w:bookmarkEnd w:id="0"/><w:p><w:pPr><w:numPr><w:ilvl w:val="0" /><w:numId w:val="1007" /></w:numPr><w:pStyle w:val="Compact" /></w:pPr><w:r><w:t xml:space="preserve">Напишем код на OpenModelica:</w:t></w:r></w:p><w:p><w:pPr><w:pStyle w:val="SourceCode" /></w:pPr><w:r><w:rPr><w:rStyle w:val="VerbatimChar" /></w:rPr><w:t xml:space="preserve">model lab07_2</w:t></w:r><w:r><w:br /></w:r><w:r><w:rPr><w:rStyle w:val="VerbatimChar" /></w:rPr><w:t xml:space="preserve">  constant Integer N = 810;</w:t></w:r><w:r><w:br /></w:r><w:r><w:rPr><w:rStyle w:val="VerbatimChar" /></w:rPr><w:t xml:space="preserve">  constant Integer n_0 = 11;</w:t></w:r><w:r><w:br /></w:r><w:r><w:rPr><w:rStyle w:val="VerbatimChar" /></w:rPr><w:t xml:space="preserve">  constant Real a_1 = 0.000014;</w:t></w:r><w:r><w:br /></w:r><w:r><w:rPr><w:rStyle w:val="VerbatimChar" /></w:rPr><w:t xml:space="preserve">  constant Real a_2 = 0.63;</w:t></w:r><w:r><w:br /></w:r><w:r><w:rPr><w:rStyle w:val="VerbatimChar" /></w:rPr><w:t xml:space="preserve">  Real n(start=n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n) = (a_1+a_2*n)*(N-n);</w:t></w:r><w:r><w:br /></w:r><w:r><w:rPr><w:rStyle w:val="VerbatimChar" /></w:rPr><w:t xml:space="preserve">  annotation(experiment(StartTime = 0.0, StopTime = 0.5),</w:t></w:r><w:r><w:br /></w:r><w:r><w:rPr><w:rStyle w:val="VerbatimChar" /></w:rPr><w:t xml:space="preserve">    Documentation);</w:t></w:r><w:r><w:br /></w:r><w:r><w:rPr><w:rStyle w:val="VerbatimChar" /></w:rPr><w:t xml:space="preserve">end lab07_2;</w:t></w:r></w:p><w:p><w:pPr><w:pStyle w:val="FirstParagraph" /></w:pPr><w:r><w:t xml:space="preserve">В качестве результата у нас график изменения численности численности заболеваемости (рис. [??]):</w:t></w:r></w:p><w:p><w:pPr><w:pStyle w:val="CaptionedFigure" /></w:pPr><w:r><w:drawing><wp:inline><wp:extent cx="3733800" cy="1530725" /><wp:effectExtent b="0" l="0" r="0" t="0" /><wp:docPr descr="Распространение рекламы случай 2 - OpenModelica" title="fig:" id="44" name="Picture" /><a:graphic><a:graphicData uri="http://schemas.openxmlformats.org/drawingml/2006/picture"><pic:pic><pic:nvPicPr><pic:cNvPr descr="./image/om_2.png" id="45" name="Picture" /><pic:cNvPicPr><a:picLocks noChangeArrowheads="1" noChangeAspect="1" /></pic:cNvPicPr></pic:nvPicPr><pic:blipFill><a:blip r:embed="rId43" /><a:stretch><a:fillRect /></a:stretch></pic:blipFill><pic:spPr bwMode="auto"><a:xfrm><a:off x="0" y="0" /><a:ext cx="3733800" cy="153072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аспространение рекламы случай 2 - OpenModelica</w:t></w:r></w:p><w:bookmarkEnd w:id="46" /><w:bookmarkStart w:id="53" w:name="треий-случай" /><w:p><w:pPr><w:pStyle w:val="Heading2" /></w:pPr><w:r><w:rPr><w:rStyle w:val="SectionNumber" /></w:rPr><w:t xml:space="preserve">4.3</w:t></w:r><w:r><w:tab /></w:r><w:r><w:t xml:space="preserve">Треий случай</w:t></w:r></w:p><w:p><w:pPr><w:numPr><w:ilvl w:val="0" /><w:numId w:val="1008" /></w:numPr><w:pStyle w:val="Compact" /></w:pPr><w:r><w:t xml:space="preserve">Для первого случая распространение рекламы описывается следующим уравнением:</w:t></w:r></w:p><w:p><w:pPr><w:pStyle w:val="FirstParagraph" /></w:pPr><w:bookmarkStart w:id="0" w:name="eq:04"/><w:r><w:t></w:p><w:p><w:pPr><w:pStyle w:val="BodyText" /></w:pPr><m:oMathPara><m:oMathParaPr><m:jc m:val="center" /></m:oMathParaPr><m:oMath><m:f><m:fPr><m:type m:val="bar" /></m:fPr><m:num><m:r><m:t>d</m:t></m:r><m:r><m:t>n</m:t></m:r></m:num><m:den><m:r><m:t>d</m:t></m:r><m:r><m:t>t</m:t></m:r></m:den></m:f><m:r><m:rPr><m:sty m:val="p" /></m:rPr><m:t>=</m:t></m:r><m:d><m:dPr><m:begChr m:val="(" /><m:endChr m:val=")" /><m:sepChr m:val="" /><m:grow /></m:dPr><m:e><m:r><m:t>0.7</m:t></m:r><m:r><m:t>t</m:t></m:r><m:r><m:rPr><m:sty m:val="p" /></m:rPr><m:t>+</m:t></m:r><m:r><m:t>0.4</m:t></m:r><m:r><m:rPr><m:sty m:val="p" /></m:rPr><m:t>cos</m:t></m:r><m:r><m:t>t</m:t></m:r><m:r><m:t>n</m:t></m:r><m:d><m:dPr><m:begChr m:val="(" /><m:endChr m:val=")" /><m:sepChr m:val="" /><m:grow /></m:dPr><m:e><m:r><m:t>t</m:t></m:r></m:e></m:d></m:e></m:d><m:d><m:dPr><m:begChr m:val="(" /><m:endChr m:val=")" /><m:sepChr m:val="" /><m:grow /></m:dPr><m:e><m:r><m:t>N</m:t></m:r><m:r><m:rPr><m:sty m:val="p" /></m:rPr><m:t>−</m:t></m:r><m:r><m:t>n</m:t></m:r><m:d><m:dPr><m:begChr m:val="(" /><m:endChr m:val=")" /><m:sepChr m:val="" /><m:grow /></m:dPr><m:e><m:r><m:t>t</m:t></m:r></m:e></m:d></m:e></m:d><m:r><m:t>  </m:t></m:r><m:d><m:dPr><m:begChr m:val="(" /><m:endChr m:val=")" /><m:sepChr m:val="" /><m:grow /></m:dPr><m:e><m:r><m:t>4</m:t></m:r></m:e></m:d></m:oMath></m:oMathPara></w:p><w:p><w:pPr><w:pStyle w:val="FirstParagraph" /></w:pPr></w:t></w:r><w:bookmarkEnd w:id="0"/></w:p><w:p><w:pPr><w:pStyle w:val="BodyText" /></w:pPr><w:r><w:t xml:space="preserve">Отсюда видно, что:</w:t></w:r></w:p><w:p><w:pPr><w:pStyle w:val="BodyText" /></w:pPr><m:oMathPara><m:oMathParaPr><m:jc m:val="center" /></m:oMathParaPr><m:oMath><m:sSub><m:e><m:r><m:t>α</m:t></m:r></m:e><m:sub><m:r><m:t>1</m:t></m:r></m:sub></m:sSub><m:d><m:dPr><m:begChr m:val="(" /><m:endChr m:val=")" /><m:sepChr m:val="" /><m:grow /></m:dPr><m:e><m:r><m:t>t</m:t></m:r></m:e></m:d><m:r><m:rPr><m:sty m:val="p" /></m:rPr><m:t>=</m:t></m:r><m:r><m:t>0.7</m:t></m:r><m:r><m:t>t</m:t></m:r></m:oMath></m:oMathPara></w:p><w:p><w:pPr><w:pStyle w:val="FirstParagraph" /></w:pPr><m:oMathPara><m:oMathParaPr><m:jc m:val="center" /></m:oMathParaPr><m:oMath><m:sSub><m:e><m:r><m:t>α</m:t></m:r></m:e><m:sub><m:r><m:t>2</m:t></m:r></m:sub></m:sSub><m:d><m:dPr><m:begChr m:val="(" /><m:endChr m:val=")" /><m:sepChr m:val="" /><m:grow /></m:dPr><m:e><m:r><m:t>t</m:t></m:r></m:e></m:d><m:r><m:rPr><m:sty m:val="p" /></m:rPr><m:t>=</m:t></m:r><m:r><m:t>0.4</m:t></m:r><m:r><m:rPr><m:sty m:val="p" /></m:rPr><m:t>cos</m:t></m:r><m:r><m:t>t</m:t></m:r></m:oMath></m:oMathPara></w:p><w:p><w:pPr><w:pStyle w:val="FirstParagraph" /></w:pPr><w:r><w:t xml:space="preserve">На языке Julia напишем код моделирующий распространение рекламы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я:&quot;</w:t></w:r><w:r><w:br /></w:r><w:r><w:rPr><w:rStyle w:val="VerbatimChar" /></w:rPr><w:t xml:space="preserve">N = 810</w:t></w:r><w:r><w:br /></w:r><w:r><w:br /></w:r><w:r><w:rPr><w:rStyle w:val="VerbatimChar" /></w:rPr><w:t xml:space="preserve">n_0 = 11</w:t></w:r><w:r><w:br /></w:r><w:r><w:br /></w:r><w:r><w:rPr><w:rStyle w:val="VerbatimChar" /></w:rPr><w:t xml:space="preserve">u_0 = [n_0]</w:t></w:r><w:r><w:br /></w:r><w:r><w:rPr><w:rStyle w:val="VerbatimChar" /></w:rPr><w:t xml:space="preserve">T = (0.0, 0.5) # отслеживаемый промежуток времени</w:t></w:r><w:r><w:br /></w:r><w:r><w:br /></w:r><w:r><w:rPr><w:rStyle w:val="VerbatimChar" /></w:rPr><w:t xml:space="preserve">function a_1(t)</w:t></w:r><w:r><w:br /></w:r><w:r><w:rPr><w:rStyle w:val="VerbatimChar" /></w:rPr><w:t xml:space="preserve">    return 0.7*t</w:t></w:r><w:r><w:br /></w:r><w:r><w:rPr><w:rStyle w:val="VerbatimChar" /></w:rPr><w:t xml:space="preserve">end</w:t></w:r><w:r><w:br /></w:r><w:r><w:br /></w:r><w:r><w:rPr><w:rStyle w:val="VerbatimChar" /></w:rPr><w:t xml:space="preserve">function a_2(t)</w:t></w:r><w:r><w:br /></w:r><w:r><w:rPr><w:rStyle w:val="VerbatimChar" /></w:rPr><w:t xml:space="preserve">    return 0.4*cos(t)</w:t></w:r><w:r><w:br /></w:r><w:r><w:rPr><w:rStyle w:val="VerbatimChar" /></w:rPr><w:t xml:space="preserve">end</w:t></w:r><w:r><w:br /></w:r><w:r><w:br /></w:r><w:r><w:rPr><w:rStyle w:val="VerbatimChar" /></w:rPr><w:t xml:space="preserve">function F!(du, u, p, t)</w:t></w:r><w:r><w:br /></w:r><w:r><w:rPr><w:rStyle w:val="VerbatimChar" /></w:rPr><w:t xml:space="preserve">    du[1] = (a_1(t) + a_2(t) * u[1]) * (N - u[1])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 = 0.0001) # обозначили шаг</w:t></w:r><w:r><w:br /></w:r><w:r><w:br /></w:r><w:r><w:rPr><w:rStyle w:val="VerbatimChar" /></w:rPr><w:t xml:space="preserve">const NN = Float64[]</w:t></w:r><w:r><w:br /></w:r><w:r><w:br /></w:r><w:r><w:rPr><w:rStyle w:val="VerbatimChar" /></w:rPr><w:t xml:space="preserve">for u in sol.u</w:t></w:r><w:r><w:br /></w:r><w:r><w:rPr><w:rStyle w:val="VerbatimChar" /></w:rPr><w:t xml:space="preserve">    n = u[1]</w:t></w:r><w:r><w:br /></w:r><w:r><w:rPr><w:rStyle w:val="VerbatimChar" /></w:rPr><w:t xml:space="preserve">    push!(NN, n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Модель распространения рекламы - случай 1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sol.t,</w:t></w:r><w:r><w:br /></w:r><w:r><w:rPr><w:rStyle w:val="VerbatimChar" /></w:rPr><w:t xml:space="preserve">    NN,</w:t></w:r><w:r><w:br /></w:r><w:r><w:rPr><w:rStyle w:val="VerbatimChar" /></w:rPr><w:t xml:space="preserve">    color = :blue,</w:t></w:r><w:r><w:br /></w:r><w:r><w:rPr><w:rStyle w:val="VerbatimChar" /></w:rPr><w:t xml:space="preserve">    xlabel=&quot;t&quot;,</w:t></w:r><w:r><w:br /></w:r><w:r><w:rPr><w:rStyle w:val="VerbatimChar" /></w:rPr><w:t xml:space="preserve">    ylabel=&quot;N(t)&quot;,</w:t></w:r><w:r><w:br /></w:r><w:r><w:rPr><w:rStyle w:val="VerbatimChar" /></w:rPr><w:t xml:space="preserve">    label = &quot;Число осведомленных&quot;</w:t></w:r><w:r><w:br /></w:r><w:r><w:rPr><w:rStyle w:val="VerbatimChar" /></w:rPr><w:t xml:space="preserve">)</w:t></w:r><w:r><w:br /></w:r><w:r><w:br /></w:r><w:r><w:rPr><w:rStyle w:val="VerbatimChar" /></w:rPr><w:t xml:space="preserve">savefig(plt, &quot;julia_3.png&quot;)</w:t></w:r></w:p><w:p><w:pPr><w:pStyle w:val="FirstParagraph" /></w:pPr><w:r><w:t xml:space="preserve">В качестве результата у нас график распространения рекламы (рис. [??]):</w:t></w:r></w:p><w:p><w:pPr><w:pStyle w:val="CaptionedFigure" /></w:pPr><w:r><w:drawing><wp:inline><wp:extent cx="3733800" cy="2800350" /><wp:effectExtent b="0" l="0" r="0" t="0" /><wp:docPr descr="Распространение рекламы случай 3 - Julia" title="fig:" id="48" name="Picture" /><a:graphic><a:graphicData uri="http://schemas.openxmlformats.org/drawingml/2006/picture"><pic:pic><pic:nvPicPr><pic:cNvPr descr="./image/julia_3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аспространение рекламы случай 3 - Julia</w:t></w:r></w:p><w:p><w:pPr><w:numPr><w:ilvl w:val="0" /><w:numId w:val="1010" /></w:numPr><w:pStyle w:val="Compact" /></w:pPr><w:r><w:t xml:space="preserve">Напишем код на OpenModelica:</w:t></w:r></w:p><w:p><w:pPr><w:pStyle w:val="SourceCode" /></w:pPr><w:r><w:rPr><w:rStyle w:val="VerbatimChar" /></w:rPr><w:t xml:space="preserve">model lab07_3</w:t></w:r><w:r><w:br /></w:r><w:r><w:rPr><w:rStyle w:val="VerbatimChar" /></w:rPr><w:t xml:space="preserve">  constant Integer N = 810;</w:t></w:r><w:r><w:br /></w:r><w:r><w:rPr><w:rStyle w:val="VerbatimChar" /></w:rPr><w:t xml:space="preserve">  constant Integer n_0 = 11;</w:t></w:r><w:r><w:br /></w:r><w:r><w:rPr><w:rStyle w:val="VerbatimChar" /></w:rPr><w:t xml:space="preserve">  Real n(start=n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n) = (0.7*t+0.4*cos(t)*n)*(N-n);</w:t></w:r><w:r><w:br /></w:r><w:r><w:rPr><w:rStyle w:val="VerbatimChar" /></w:rPr><w:t xml:space="preserve">  annotation(experiment(StartTime = 0, StopTime = 0.5),</w:t></w:r><w:r><w:br /></w:r><w:r><w:rPr><w:rStyle w:val="VerbatimChar" /></w:rPr><w:t xml:space="preserve">    Documentation);</w:t></w:r><w:r><w:br /></w:r><w:r><w:rPr><w:rStyle w:val="VerbatimChar" /></w:rPr><w:t xml:space="preserve">end lab07_3;</w:t></w:r></w:p><w:p><w:pPr><w:pStyle w:val="FirstParagraph" /></w:pPr><w:r><w:t xml:space="preserve">В качестве результата у нас график изменения численности численности заболеваемости (рис. [??]):</w:t></w:r></w:p><w:p><w:pPr><w:pStyle w:val="CaptionedFigure" /></w:pPr><w:r><w:drawing><wp:inline><wp:extent cx="3733800" cy="1512695" /><wp:effectExtent b="0" l="0" r="0" t="0" /><wp:docPr descr="Распространение рекламы случай 3 - OpenModelica" title="fig:" id="51" name="Picture" /><a:graphic><a:graphicData uri="http://schemas.openxmlformats.org/drawingml/2006/picture"><pic:pic><pic:nvPicPr><pic:cNvPr descr="./image/om_3.png" id="52" name="Picture" /><pic:cNvPicPr><a:picLocks noChangeArrowheads="1" noChangeAspect="1" /></pic:cNvPicPr></pic:nvPicPr><pic:blipFill><a:blip r:embed="rId50" /><a:stretch><a:fillRect /></a:stretch></pic:blipFill><pic:spPr bwMode="auto"><a:xfrm><a:off x="0" y="0" /><a:ext cx="3733800" cy="151269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аспространение рекламы случай 3 - OpenModelica</w:t></w:r></w:p><w:bookmarkEnd w:id="53" /><w:bookmarkEnd w:id="54" /><w:bookmarkStart w:id="55" w:name="выводы" /><w:p><w:pPr><w:pStyle w:val="Heading1" /></w:pPr><w:r><w:rPr><w:rStyle w:val="SectionNumber" /></w:rPr><w:t xml:space="preserve">5</w:t></w:r><w:r><w:tab /></w:r><w:r><w:t xml:space="preserve">Выводы</w:t></w:r></w:p><w:p><w:pPr><w:numPr><w:ilvl w:val="0" /><w:numId w:val="1011" /></w:numPr></w:pPr><w:r><w:t xml:space="preserve">Построила график распространения рекламы для трех случаев</w:t></w:r></w:p><w:p><w:pPr><w:numPr><w:ilvl w:val="0" /><w:numId w:val="1011" /></w:numPr></w:pPr><w:r><w:t xml:space="preserve">Для случая 2 определила в какой момент времени скорость распространения рекламы будет иметь максимальное значение</w:t></w:r></w:p><w:bookmarkEnd w:id="55" /><w:bookmarkStart w:id="63" w:name="список-литературы" /><w:p><w:pPr><w:pStyle w:val="Heading1" /></w:pPr><w:r><w:t xml:space="preserve">Список литературы</w:t></w:r></w:p><w:bookmarkStart w:id="62" w:name="refs" /><w:bookmarkStart w:id="57" w:name="ref-rudn" /><w:p><w:pPr><w:pStyle w:val="Bibliography" /></w:pPr><w:r><w:t xml:space="preserve">1.</w:t></w:r><w:r><w:t xml:space="preserve"> </w:t></w:r><w:r><w:t xml:space="preserve">	</w:t></w:r><w:r><w:t xml:space="preserve">Эффективность рекламы</w:t></w:r><w:r><w:t xml:space="preserve"> </w:t></w:r><w:r><w:t xml:space="preserve">[Электронный ресурс]. 2023. URL:</w:t></w:r><w:r><w:t xml:space="preserve"> </w:t></w:r><w:hyperlink r:id="rId56"><w:r><w:rPr><w:rStyle w:val="Hyperlink" /></w:rPr><w:t xml:space="preserve">https://esystem.rudn.ru/pluginfile.php/1971741/mod_resource/content/2/%D0%9B%D0%B0%D0%B1%D0%BE%D1%80%D0%B0%D1%82%D0%BE%D1%80%D0%BD%D0%B0%D1%8F%20%D1%80%D0%B0%D0%B1%D0%BE%D1%82%D0%B0%20%E2%84%96%206.pdf</w:t></w:r></w:hyperlink><w:r><w:t xml:space="preserve">.</w:t></w:r></w:p><w:bookmarkEnd w:id="57" /><w:bookmarkStart w:id="59" w:name="ref-maltus" /><w:p><w:pPr><w:pStyle w:val="Bibliography" /></w:pPr><w:r><w:t xml:space="preserve">2.</w:t></w:r><w:r><w:t xml:space="preserve"> </w:t></w:r><w:r><w:t xml:space="preserve">	</w:t></w:r><w:r><w:t xml:space="preserve">Мальтузианская модель роста</w:t></w:r><w:r><w:t xml:space="preserve"> </w:t></w:r><w:r><w:t xml:space="preserve">[Электронный ресурс]. 2022. URL:</w:t></w:r><w:r><w:t xml:space="preserve"> </w:t></w:r><w:hyperlink r:id="rId58"><w:r><w:rPr><w:rStyle w:val="Hyperlink" /></w:rPr><w:t xml:space="preserve">https://ru.wikipedia.org/wiki/%D0%9C%D0%B0%D0%BB%D1%8C%D1%82%D1%83%D0%B7%D0%B8%D0%B0%D0%BD%D1%81%D0%BA%D0%B0%D1%8F_%D0%BC%D0%BE%D0%B4%D0%B5%D0%BB%D1%8C_%D1%80%D0%BE%D1%81%D1%82%D0%B0</w:t></w:r></w:hyperlink><w:r><w:t xml:space="preserve">.</w:t></w:r></w:p><w:bookmarkEnd w:id="59" /><w:bookmarkStart w:id="61" w:name="ref-log" /><w:p><w:pPr><w:pStyle w:val="Bibliography" /></w:pPr><w:r><w:t xml:space="preserve">3.</w:t></w:r><w:r><w:t xml:space="preserve"> </w:t></w:r><w:r><w:t xml:space="preserve">	</w:t></w:r><w:r><w:t xml:space="preserve">ЛОГИСТИЧЕСКАЯ КРИВАЯ</w:t></w:r><w:r><w:t xml:space="preserve"> </w:t></w:r><w:r><w:t xml:space="preserve">[Электронный ресурс]. URL:</w:t></w:r><w:r><w:t xml:space="preserve"> </w:t></w:r><w:hyperlink r:id="rId60"><w:r><w:rPr><w:rStyle w:val="Hyperlink" /></w:rPr><w:t xml:space="preserve">https://ecolog.academic.ru/4608/%D0%9B%D0%9E%D0%93%D0%98%D0%A1%D0%A2%D0%98%D0%A7%D0%95%D0%A1%D0%9A%D0%90%D0%AF</w:t></w:r></w:hyperlink><w:r><w:t xml:space="preserve">.</w:t></w:r></w:p><w:bookmarkEnd w:id="61" /><w:bookmarkEnd w:id="62" /><w:bookmarkEnd w:id="63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hyperlink" Id="rId60" Target="https://ecolog.academic.ru/4608/%D0%9B%D0%9E%D0%93%D0%98%D0%A1%D0%A2%D0%98%D0%A7%D0%95%D0%A1%D0%9A%D0%90%D0%AF" TargetMode="External" /><Relationship Type="http://schemas.openxmlformats.org/officeDocument/2006/relationships/hyperlink" Id="rId56" Target="https://esystem.rudn.ru/pluginfile.php/1971741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58" Target="https://ru.wikipedia.org/wiki/%D0%9C%D0%B0%D0%BB%D1%8C%D1%82%D1%83%D0%B7%D0%B8%D0%B0%D0%BD%D1%81%D0%BA%D0%B0%D1%8F_%D0%BC%D0%BE%D0%B4%D0%B5%D0%BB%D1%8C_%D1%80%D0%BE%D1%81%D1%82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colog.academic.ru/4608/%D0%9B%D0%9E%D0%93%D0%98%D0%A1%D0%A2%D0%98%D0%A7%D0%95%D0%A1%D0%9A%D0%90%D0%AF" TargetMode="External" /><Relationship Type="http://schemas.openxmlformats.org/officeDocument/2006/relationships/hyperlink" Id="rId56" Target="https://esystem.rudn.ru/pluginfile.php/1971741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58" Target="https://ru.wikipedia.org/wiki/%D0%9C%D0%B0%D0%BB%D1%8C%D1%82%D1%83%D0%B7%D0%B8%D0%B0%D0%BD%D1%81%D0%BA%D0%B0%D1%8F_%D0%BC%D0%BE%D0%B4%D0%B5%D0%BB%D1%8C_%D1%80%D0%BE%D1%81%D1%82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ыполнила: Губина Ольга Вячеславовна</dc:creator>
  <dc:language>ru-RU</dc:language>
  <cp:keywords/>
  <dcterms:created xsi:type="dcterms:W3CDTF">2023-03-25T16:42:51Z</dcterms:created>
  <dcterms:modified xsi:type="dcterms:W3CDTF">2023-03-25T16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